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3CBD" w:rsidRPr="000D3CBD" w:rsidRDefault="000D3CBD" w:rsidP="000D3CBD">
      <w:pPr>
        <w:shd w:val="clear" w:color="auto" w:fill="FFFFFF"/>
        <w:spacing w:before="225" w:after="450" w:line="264" w:lineRule="atLeast"/>
        <w:outlineLvl w:val="0"/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</w:pPr>
      <w:bookmarkStart w:id="0" w:name="_GoBack"/>
      <w:proofErr w:type="spellStart"/>
      <w:r w:rsidRPr="000D3CBD"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  <w:t>Hạnh</w:t>
      </w:r>
      <w:proofErr w:type="spellEnd"/>
      <w:r w:rsidRPr="000D3CBD"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  <w:t xml:space="preserve"> </w:t>
      </w:r>
      <w:proofErr w:type="spellStart"/>
      <w:r w:rsidRPr="000D3CBD"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  <w:t>phúc</w:t>
      </w:r>
      <w:proofErr w:type="spellEnd"/>
      <w:r w:rsidRPr="000D3CBD"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  <w:t xml:space="preserve"> </w:t>
      </w:r>
      <w:proofErr w:type="spellStart"/>
      <w:r w:rsidRPr="000D3CBD"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  <w:t>và</w:t>
      </w:r>
      <w:proofErr w:type="spellEnd"/>
      <w:r w:rsidRPr="000D3CBD"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  <w:t xml:space="preserve"> </w:t>
      </w:r>
      <w:proofErr w:type="spellStart"/>
      <w:r w:rsidRPr="000D3CBD"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  <w:t>những</w:t>
      </w:r>
      <w:proofErr w:type="spellEnd"/>
      <w:r w:rsidRPr="000D3CBD"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  <w:t xml:space="preserve"> </w:t>
      </w:r>
      <w:proofErr w:type="spellStart"/>
      <w:r w:rsidRPr="000D3CBD"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  <w:t>chuyến</w:t>
      </w:r>
      <w:proofErr w:type="spellEnd"/>
      <w:r w:rsidRPr="000D3CBD"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  <w:t xml:space="preserve"> </w:t>
      </w:r>
      <w:proofErr w:type="spellStart"/>
      <w:r w:rsidRPr="000D3CBD">
        <w:rPr>
          <w:rFonts w:ascii="Roboto" w:eastAsia="Times New Roman" w:hAnsi="Roboto" w:cs="Times New Roman"/>
          <w:b/>
          <w:bCs/>
          <w:color w:val="111111"/>
          <w:kern w:val="36"/>
          <w:sz w:val="101"/>
          <w:szCs w:val="101"/>
        </w:rPr>
        <w:t>đi</w:t>
      </w:r>
      <w:proofErr w:type="spellEnd"/>
    </w:p>
    <w:bookmarkEnd w:id="0"/>
    <w:p w:rsidR="000D3CBD" w:rsidRDefault="000D3CBD" w:rsidP="000D3CBD">
      <w:pPr>
        <w:pStyle w:val="Heading3"/>
        <w:shd w:val="clear" w:color="auto" w:fill="FFFFFF"/>
        <w:spacing w:before="0" w:after="450" w:line="312" w:lineRule="atLeast"/>
        <w:jc w:val="both"/>
        <w:rPr>
          <w:rFonts w:ascii="Roboto" w:hAnsi="Roboto"/>
          <w:color w:val="111111"/>
          <w:sz w:val="39"/>
          <w:szCs w:val="39"/>
        </w:rPr>
      </w:pP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Các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chuyến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đi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sẽ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giúp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bạn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xóa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tan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mọi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phiền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muộn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trong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cuộc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sống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. </w:t>
      </w:r>
      <w:proofErr w:type="spellStart"/>
      <w:proofErr w:type="gram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Nó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mang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đến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niềm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vui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,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sự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hứng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khởi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và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tái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tạo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lại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nguồn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năng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lượng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tích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cực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.</w:t>
      </w:r>
      <w:proofErr w:type="gram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proofErr w:type="gram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Từ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đó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,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bạn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có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thể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tiếp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tục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học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tập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và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làm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việc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được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hiệu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quả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 xml:space="preserve"> </w:t>
      </w:r>
      <w:proofErr w:type="spellStart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hơn</w:t>
      </w:r>
      <w:proofErr w:type="spellEnd"/>
      <w:r>
        <w:rPr>
          <w:rStyle w:val="Strong"/>
          <w:rFonts w:ascii="Roboto" w:hAnsi="Roboto"/>
          <w:b/>
          <w:bCs/>
          <w:color w:val="111111"/>
          <w:sz w:val="39"/>
          <w:szCs w:val="39"/>
        </w:rPr>
        <w:t>.</w:t>
      </w:r>
      <w:proofErr w:type="gramEnd"/>
    </w:p>
    <w:p w:rsidR="000D3CBD" w:rsidRPr="000D3CBD" w:rsidRDefault="000D3CBD" w:rsidP="000D3CBD">
      <w:pPr>
        <w:pStyle w:val="NormalWeb"/>
        <w:shd w:val="clear" w:color="auto" w:fill="FFFFFF"/>
        <w:spacing w:before="0" w:beforeAutospacing="0" w:after="384" w:afterAutospacing="0" w:line="384" w:lineRule="atLeast"/>
        <w:rPr>
          <w:rFonts w:ascii="Roboto" w:eastAsiaTheme="majorEastAsia" w:hAnsi="Roboto"/>
          <w:b/>
          <w:bCs/>
          <w:color w:val="787878"/>
          <w:sz w:val="23"/>
          <w:szCs w:val="23"/>
        </w:rPr>
      </w:pPr>
      <w:proofErr w:type="spellStart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>Mỗi</w:t>
      </w:r>
      <w:proofErr w:type="spellEnd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 xml:space="preserve"> </w:t>
      </w:r>
      <w:proofErr w:type="spellStart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>chuyến</w:t>
      </w:r>
      <w:proofErr w:type="spellEnd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 xml:space="preserve"> </w:t>
      </w:r>
      <w:proofErr w:type="spellStart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>đi</w:t>
      </w:r>
      <w:proofErr w:type="spellEnd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 xml:space="preserve"> </w:t>
      </w:r>
      <w:proofErr w:type="spellStart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>mang</w:t>
      </w:r>
      <w:proofErr w:type="spellEnd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 xml:space="preserve"> </w:t>
      </w:r>
      <w:proofErr w:type="spellStart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>đến</w:t>
      </w:r>
      <w:proofErr w:type="spellEnd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 xml:space="preserve"> </w:t>
      </w:r>
      <w:proofErr w:type="spellStart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>hàng</w:t>
      </w:r>
      <w:proofErr w:type="spellEnd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 xml:space="preserve"> </w:t>
      </w:r>
      <w:proofErr w:type="spellStart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>ngàn</w:t>
      </w:r>
      <w:proofErr w:type="spellEnd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 xml:space="preserve"> </w:t>
      </w:r>
      <w:proofErr w:type="spellStart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>nụ</w:t>
      </w:r>
      <w:proofErr w:type="spellEnd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 xml:space="preserve"> </w:t>
      </w:r>
      <w:proofErr w:type="spellStart"/>
      <w:r>
        <w:rPr>
          <w:rStyle w:val="Strong"/>
          <w:rFonts w:ascii="Roboto" w:eastAsiaTheme="majorEastAsia" w:hAnsi="Roboto"/>
          <w:color w:val="787878"/>
          <w:sz w:val="23"/>
          <w:szCs w:val="23"/>
        </w:rPr>
        <w:t>cười</w:t>
      </w:r>
      <w:proofErr w:type="spellEnd"/>
      <w:r>
        <w:rPr>
          <w:rFonts w:ascii="Roboto" w:hAnsi="Roboto"/>
          <w:color w:val="787878"/>
          <w:sz w:val="23"/>
          <w:szCs w:val="23"/>
        </w:rPr>
        <w:br/>
      </w:r>
      <w:proofErr w:type="spellStart"/>
      <w:r>
        <w:rPr>
          <w:rFonts w:ascii="Roboto" w:hAnsi="Roboto"/>
          <w:color w:val="787878"/>
          <w:sz w:val="23"/>
          <w:szCs w:val="23"/>
        </w:rPr>
        <w:t>Ngư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ta </w:t>
      </w:r>
      <w:proofErr w:type="spellStart"/>
      <w:r>
        <w:rPr>
          <w:rFonts w:ascii="Roboto" w:hAnsi="Roboto"/>
          <w:color w:val="787878"/>
          <w:sz w:val="23"/>
          <w:szCs w:val="23"/>
        </w:rPr>
        <w:t>thườ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ó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rằ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: </w:t>
      </w:r>
      <w:proofErr w:type="spellStart"/>
      <w:r>
        <w:rPr>
          <w:rFonts w:ascii="Roboto" w:hAnsi="Roboto"/>
          <w:color w:val="787878"/>
          <w:sz w:val="23"/>
          <w:szCs w:val="23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ụ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ư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ằ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ư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uố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ổ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.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Tiế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ư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iú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ta </w:t>
      </w:r>
      <w:proofErr w:type="spellStart"/>
      <w:r>
        <w:rPr>
          <w:rFonts w:ascii="Roboto" w:hAnsi="Roboto"/>
          <w:color w:val="787878"/>
          <w:sz w:val="23"/>
          <w:szCs w:val="23"/>
        </w:rPr>
        <w:t>xu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ọ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ệ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ỏ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uồ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ã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uộ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ống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N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iế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ta </w:t>
      </w:r>
      <w:proofErr w:type="spellStart"/>
      <w:r>
        <w:rPr>
          <w:rFonts w:ascii="Roboto" w:hAnsi="Roboto"/>
          <w:color w:val="787878"/>
          <w:sz w:val="23"/>
          <w:szCs w:val="23"/>
        </w:rPr>
        <w:t>thấ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u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ẻ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ơ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yê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ơ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ú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ào</w:t>
      </w:r>
      <w:proofErr w:type="spellEnd"/>
      <w:r>
        <w:rPr>
          <w:rFonts w:ascii="Roboto" w:hAnsi="Roboto"/>
          <w:color w:val="787878"/>
          <w:sz w:val="23"/>
          <w:szCs w:val="23"/>
        </w:rPr>
        <w:t>?</w:t>
      </w:r>
      <w:proofErr w:type="gram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ị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ố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à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à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ố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ả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ớ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ô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à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á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ự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á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a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thậ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ể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ể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ư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ác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ả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oá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íc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ú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</w:rPr>
        <w:t xml:space="preserve"> Do </w:t>
      </w:r>
      <w:proofErr w:type="spellStart"/>
      <w:r>
        <w:rPr>
          <w:rFonts w:ascii="Roboto" w:hAnsi="Roboto"/>
          <w:color w:val="787878"/>
          <w:sz w:val="23"/>
          <w:szCs w:val="23"/>
        </w:rPr>
        <w:t>đ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hã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à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ia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ể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ạ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á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ạ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ọ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ứ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tha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gia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huyế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du </w:t>
      </w:r>
      <w:proofErr w:type="spellStart"/>
      <w:r>
        <w:rPr>
          <w:rFonts w:ascii="Roboto" w:hAnsi="Roboto"/>
          <w:color w:val="787878"/>
          <w:sz w:val="23"/>
          <w:szCs w:val="23"/>
        </w:rPr>
        <w:t>lịc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.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Điề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ẽ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khiế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ảm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ấ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uộ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ố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ở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ú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vị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ơ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r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iều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</w:p>
    <w:p w:rsidR="009C6C7D" w:rsidRDefault="000D3CBD" w:rsidP="000D3CBD">
      <w:pPr>
        <w:jc w:val="both"/>
        <w:rPr>
          <w:rFonts w:ascii="Roboto" w:hAnsi="Roboto"/>
          <w:color w:val="787878"/>
          <w:sz w:val="23"/>
          <w:szCs w:val="23"/>
          <w:shd w:val="clear" w:color="auto" w:fill="FFFFFF"/>
        </w:rPr>
      </w:pP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gà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rả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rỗ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ư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ượ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ở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ề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ú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ả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ấ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con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gườ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ì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ó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ớ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ấ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ả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ự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ồ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iê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á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yê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ấ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ể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ườ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ó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ác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ô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ư</w:t>
      </w:r>
      <w:proofErr w:type="spellEnd"/>
      <w:proofErr w:type="gram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.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ấ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ư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ã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ú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ỏ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ượ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à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uỗ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á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ặ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ìm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ặ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ì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Qua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ó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ể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ố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ớ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ú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ì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o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uố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Qua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ọ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ẽ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ìm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ượ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iềm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u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ừ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iề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iả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ấ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xu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qua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ú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ta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ị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ố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ấ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á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ố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ả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ã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ô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ì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ậ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r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ượ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.</w:t>
      </w:r>
    </w:p>
    <w:p w:rsidR="000D3CBD" w:rsidRPr="000D3CBD" w:rsidRDefault="000D3CBD" w:rsidP="000D3CBD">
      <w:pPr>
        <w:shd w:val="clear" w:color="auto" w:fill="FFFFFF"/>
        <w:spacing w:line="384" w:lineRule="atLeast"/>
        <w:jc w:val="both"/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</w:pPr>
      <w:proofErr w:type="spellStart"/>
      <w:proofErr w:type="gram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Các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chuyến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du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lịch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thường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mang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đến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nhiều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lợi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ích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không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tưởng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mà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bạn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không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ngờ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đến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.</w:t>
      </w:r>
      <w:proofErr w:type="gram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proofErr w:type="gram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Một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trong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số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đó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chính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là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việc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tái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tạo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lại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nguồn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năng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lượng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và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sự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hứng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thú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, say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mê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trong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công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việc</w:t>
      </w:r>
      <w:proofErr w:type="spellEnd"/>
      <w:r w:rsidRPr="000D3CBD">
        <w:rPr>
          <w:rFonts w:ascii="inherit" w:eastAsia="Times New Roman" w:hAnsi="inherit" w:cs="Times New Roman"/>
          <w:i/>
          <w:iCs/>
          <w:color w:val="111111"/>
          <w:sz w:val="30"/>
          <w:szCs w:val="30"/>
        </w:rPr>
        <w:t>.</w:t>
      </w:r>
      <w:proofErr w:type="gramEnd"/>
    </w:p>
    <w:p w:rsidR="000D3CBD" w:rsidRPr="000D3CBD" w:rsidRDefault="000D3CBD" w:rsidP="000D3CBD">
      <w:pPr>
        <w:shd w:val="clear" w:color="auto" w:fill="FFFFFF"/>
        <w:spacing w:after="384" w:line="384" w:lineRule="atLeast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proofErr w:type="spellStart"/>
      <w:proofErr w:type="gram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iều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qua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rọ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hấ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là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ê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ức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hấp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dẫ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ủa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ộ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uyế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phả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kể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ế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ó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ính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là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ự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rả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ghiệ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,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kinh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ghiệ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.</w:t>
      </w:r>
      <w:proofErr w:type="gram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Dù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ố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hay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xấu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hì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rấ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ó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hể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ạ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ũ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ỉ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rả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qua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ộ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lầ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ro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ờ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. Do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vậy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,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ạ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ừ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quá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lo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ợ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về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guy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hiể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à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ỏ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lỡ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ác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uyế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. </w:t>
      </w:r>
      <w:proofErr w:type="spellStart"/>
      <w:proofErr w:type="gram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Khá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phá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ộ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vù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ấ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ớ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ẽ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khiế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ạ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ở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a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ầ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ắ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,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iế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hê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hiều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hứ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.</w:t>
      </w:r>
      <w:proofErr w:type="gram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ở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ó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khô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ỉ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là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việc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khá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phá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ảnh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qua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à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ò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là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ì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hiểu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về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vă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hóa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,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ẩ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hực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,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về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uộc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ố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ũ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hư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pho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ục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ủa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hữ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gườ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dâ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ả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ịa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ơ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ây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. </w:t>
      </w:r>
      <w:proofErr w:type="spellStart"/>
      <w:proofErr w:type="gram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hế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giớ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lastRenderedPageBreak/>
        <w:t>của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ạ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ẽ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rở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ê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rộ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ở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,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pho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phú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hơ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.</w:t>
      </w:r>
      <w:proofErr w:type="gram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proofErr w:type="gram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iều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qua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rọ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hấ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ính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là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hữ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kỹ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ă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ạ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ó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ược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au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ỗ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uyế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ắc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ắ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ẽ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hữu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ích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o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ạ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ro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uộc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ố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au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ày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.</w:t>
      </w:r>
      <w:proofErr w:type="gramEnd"/>
    </w:p>
    <w:p w:rsidR="000D3CBD" w:rsidRPr="000D3CBD" w:rsidRDefault="000D3CBD" w:rsidP="000D3CBD">
      <w:pPr>
        <w:shd w:val="clear" w:color="auto" w:fill="FFFFFF"/>
        <w:spacing w:after="384" w:line="384" w:lineRule="atLeast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ộ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ghiê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ứu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ớ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ây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ã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ỉ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ra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hữ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kỷ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iệ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à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ạ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ó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au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ỗ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huyế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sẽ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giúp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ạ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hấy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hư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phấ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và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vu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vẻ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hơ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rất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hiều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.</w:t>
      </w:r>
    </w:p>
    <w:p w:rsidR="000D3CBD" w:rsidRPr="000D3CBD" w:rsidRDefault="000D3CBD" w:rsidP="000D3CBD">
      <w:pPr>
        <w:shd w:val="clear" w:color="auto" w:fill="FFFFFF"/>
        <w:spacing w:after="384" w:line="384" w:lineRule="atLeast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Hãy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xách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balo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lê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và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ể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ả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hậ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ược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:</w:t>
      </w:r>
    </w:p>
    <w:p w:rsidR="000D3CBD" w:rsidRPr="000D3CBD" w:rsidRDefault="000D3CBD" w:rsidP="000D3CBD">
      <w:pPr>
        <w:numPr>
          <w:ilvl w:val="0"/>
          <w:numId w:val="1"/>
        </w:numPr>
        <w:shd w:val="clear" w:color="auto" w:fill="FFFFFF"/>
        <w:spacing w:after="225" w:line="360" w:lineRule="atLeast"/>
        <w:ind w:left="78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ụ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ườ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hạnh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phúc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,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guồn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ă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lượ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ích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cực</w:t>
      </w:r>
      <w:proofErr w:type="spellEnd"/>
    </w:p>
    <w:p w:rsidR="000D3CBD" w:rsidRPr="000D3CBD" w:rsidRDefault="000D3CBD" w:rsidP="000D3CBD">
      <w:pPr>
        <w:numPr>
          <w:ilvl w:val="0"/>
          <w:numId w:val="1"/>
        </w:numPr>
        <w:shd w:val="clear" w:color="auto" w:fill="FFFFFF"/>
        <w:spacing w:after="225" w:line="360" w:lineRule="atLeast"/>
        <w:ind w:left="78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hữ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trả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ghiệ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ới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mẻ</w:t>
      </w:r>
      <w:proofErr w:type="spellEnd"/>
    </w:p>
    <w:p w:rsidR="000D3CBD" w:rsidRPr="000D3CBD" w:rsidRDefault="000D3CBD" w:rsidP="000D3CBD">
      <w:pPr>
        <w:numPr>
          <w:ilvl w:val="0"/>
          <w:numId w:val="1"/>
        </w:numPr>
        <w:shd w:val="clear" w:color="auto" w:fill="FFFFFF"/>
        <w:spacing w:after="225" w:line="360" w:lineRule="atLeast"/>
        <w:ind w:left="78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hững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kỷ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niệm</w:t>
      </w:r>
      <w:proofErr w:type="spellEnd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 xml:space="preserve"> </w:t>
      </w:r>
      <w:proofErr w:type="spellStart"/>
      <w:r w:rsidRPr="000D3CBD">
        <w:rPr>
          <w:rFonts w:ascii="inherit" w:eastAsia="Times New Roman" w:hAnsi="inherit" w:cs="Times New Roman"/>
          <w:color w:val="787878"/>
          <w:sz w:val="23"/>
          <w:szCs w:val="23"/>
        </w:rPr>
        <w:t>đẹp</w:t>
      </w:r>
      <w:proofErr w:type="spellEnd"/>
    </w:p>
    <w:p w:rsidR="000D3CBD" w:rsidRDefault="000D3CBD" w:rsidP="000D3CBD">
      <w:pPr>
        <w:jc w:val="both"/>
      </w:pPr>
    </w:p>
    <w:sectPr w:rsidR="000D3C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983582"/>
    <w:multiLevelType w:val="multilevel"/>
    <w:tmpl w:val="0374DC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TQztTQzMzI3MjRR0lEKTi0uzszPAykwrAUASgwwYywAAAA="/>
  </w:docVars>
  <w:rsids>
    <w:rsidRoot w:val="000D3CBD"/>
    <w:rsid w:val="000D3CBD"/>
    <w:rsid w:val="009C6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D3CB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3CB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3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3CB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0D3CB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D3C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D3CB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3CB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3C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3CB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0D3CB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D3C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53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84313">
          <w:blockQuote w:val="1"/>
          <w:marLeft w:val="0"/>
          <w:marRight w:val="0"/>
          <w:marTop w:val="384"/>
          <w:marBottom w:val="384"/>
          <w:divBdr>
            <w:top w:val="none" w:sz="0" w:space="0" w:color="auto"/>
            <w:left w:val="single" w:sz="18" w:space="15" w:color="FF027F"/>
            <w:bottom w:val="none" w:sz="0" w:space="0" w:color="auto"/>
            <w:right w:val="none" w:sz="0" w:space="0" w:color="auto"/>
          </w:divBdr>
        </w:div>
        <w:div w:id="1143543754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1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859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13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933</Characters>
  <Application>Microsoft Office Word</Application>
  <DocSecurity>0</DocSecurity>
  <Lines>16</Lines>
  <Paragraphs>4</Paragraphs>
  <ScaleCrop>false</ScaleCrop>
  <Company/>
  <LinksUpToDate>false</LinksUpToDate>
  <CharactersWithSpaces>22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1-05-02T15:07:00Z</dcterms:created>
  <dcterms:modified xsi:type="dcterms:W3CDTF">2021-05-02T15:08:00Z</dcterms:modified>
</cp:coreProperties>
</file>